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00" w:type="dxa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00"/>
      </w:tblGrid>
      <w:tr w:rsidR="00286A7B" w14:paraId="62996BFB" w14:textId="77777777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409C532F" w14:textId="77777777" w:rsidR="00286A7B" w:rsidRDefault="00A34A18">
            <w:pPr>
              <w:adjustRightInd/>
              <w:snapToGrid/>
              <w:spacing w:after="0" w:line="360" w:lineRule="auto"/>
              <w:jc w:val="center"/>
              <w:rPr>
                <w:rFonts w:ascii="Times New Roman" w:eastAsia="宋体" w:hAnsi="Times New Roman" w:cs="Times New Roman"/>
                <w:b/>
                <w:bCs/>
                <w:color w:val="404040"/>
                <w:sz w:val="32"/>
                <w:szCs w:val="3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404040"/>
                <w:sz w:val="32"/>
                <w:szCs w:val="32"/>
              </w:rPr>
              <w:t xml:space="preserve">Information Sheet of  </w:t>
            </w:r>
            <w:r>
              <w:rPr>
                <w:rFonts w:ascii="Times New Roman" w:eastAsia="宋体" w:hAnsi="Times New Roman" w:cs="Times New Roman" w:hint="eastAsia"/>
                <w:b/>
                <w:bCs/>
                <w:color w:val="404040"/>
                <w:sz w:val="32"/>
                <w:szCs w:val="32"/>
              </w:rPr>
              <w:t>SUCC</w:t>
            </w:r>
            <w:r>
              <w:rPr>
                <w:rFonts w:ascii="Times New Roman" w:eastAsia="宋体" w:hAnsi="Times New Roman" w:cs="Times New Roman"/>
                <w:b/>
                <w:bCs/>
                <w:color w:val="404040"/>
                <w:sz w:val="32"/>
                <w:szCs w:val="32"/>
              </w:rPr>
              <w:t xml:space="preserve">  team</w:t>
            </w:r>
          </w:p>
          <w:p w14:paraId="482FFB34" w14:textId="77777777" w:rsidR="00286A7B" w:rsidRDefault="00A34A18">
            <w:pPr>
              <w:pStyle w:val="ab"/>
              <w:jc w:val="both"/>
              <w:rPr>
                <w:color w:val="FF0000"/>
              </w:rPr>
            </w:pPr>
            <w:r>
              <w:rPr>
                <w:color w:val="FF0000"/>
              </w:rPr>
              <w:t>Each team must provide all the necessary information regarding their team using this template.  Items that are written in</w:t>
            </w:r>
            <w:r>
              <w:rPr>
                <w:i/>
                <w:iCs/>
                <w:color w:val="FF0000"/>
              </w:rPr>
              <w:t xml:space="preserve"> </w:t>
            </w:r>
            <w:r>
              <w:rPr>
                <w:rFonts w:ascii="Times New Roman" w:eastAsia="宋体" w:hAnsi="Times New Roman" w:cs="Times New Roman"/>
                <w:i/>
                <w:iCs/>
                <w:color w:val="548DD4" w:themeColor="text2" w:themeTint="99"/>
                <w:sz w:val="21"/>
                <w:szCs w:val="21"/>
                <w:lang w:val="en-US" w:eastAsia="zh-CN"/>
              </w:rPr>
              <w:t>this fashion</w:t>
            </w:r>
            <w:r>
              <w:rPr>
                <w:rStyle w:val="a8"/>
                <w:rFonts w:ascii="Arial" w:hAnsi="Arial" w:cs="Arial"/>
                <w:color w:val="FF0000"/>
              </w:rPr>
              <w:t xml:space="preserve"> </w:t>
            </w:r>
            <w:r>
              <w:rPr>
                <w:color w:val="FF0000"/>
              </w:rPr>
              <w:t xml:space="preserve">are simply place holders and serve as an example of what is expected in this sheet. This information should be replaced according to each team. </w:t>
            </w:r>
          </w:p>
          <w:p w14:paraId="73C4DE84" w14:textId="77777777" w:rsidR="00286A7B" w:rsidRDefault="00286A7B">
            <w:pPr>
              <w:adjustRightInd/>
              <w:snapToGrid/>
              <w:spacing w:after="0" w:line="360" w:lineRule="auto"/>
              <w:jc w:val="center"/>
              <w:rPr>
                <w:rFonts w:ascii="Times New Roman" w:eastAsia="宋体" w:hAnsi="Times New Roman" w:cs="Times New Roman"/>
                <w:color w:val="404040"/>
                <w:sz w:val="18"/>
                <w:szCs w:val="18"/>
                <w:lang w:val="en-CA"/>
              </w:rPr>
            </w:pPr>
          </w:p>
        </w:tc>
      </w:tr>
    </w:tbl>
    <w:p w14:paraId="32D06A1B" w14:textId="77777777" w:rsidR="00286A7B" w:rsidRDefault="00286A7B">
      <w:pPr>
        <w:adjustRightInd/>
        <w:snapToGrid/>
        <w:spacing w:after="0"/>
        <w:rPr>
          <w:rFonts w:ascii="Times New Roman" w:eastAsia="宋体" w:hAnsi="Times New Roman" w:cs="Times New Roman"/>
          <w:vanish/>
          <w:color w:val="404040"/>
          <w:sz w:val="18"/>
          <w:szCs w:val="18"/>
        </w:rPr>
      </w:pPr>
    </w:p>
    <w:tbl>
      <w:tblPr>
        <w:tblW w:w="113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1313"/>
        <w:gridCol w:w="916"/>
        <w:gridCol w:w="1313"/>
        <w:gridCol w:w="1255"/>
        <w:gridCol w:w="1424"/>
        <w:gridCol w:w="1134"/>
        <w:gridCol w:w="1825"/>
      </w:tblGrid>
      <w:tr w:rsidR="003049E8" w14:paraId="332875F4" w14:textId="77777777" w:rsidTr="003049E8">
        <w:trPr>
          <w:cantSplit/>
          <w:trHeight w:val="510"/>
          <w:jc w:val="center"/>
        </w:trPr>
        <w:tc>
          <w:tcPr>
            <w:tcW w:w="0" w:type="auto"/>
            <w:vMerge w:val="restart"/>
            <w:vAlign w:val="center"/>
          </w:tcPr>
          <w:p w14:paraId="00835332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Team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S</w:t>
            </w: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ituation</w:t>
            </w:r>
          </w:p>
        </w:tc>
        <w:tc>
          <w:tcPr>
            <w:tcW w:w="0" w:type="auto"/>
            <w:vAlign w:val="center"/>
          </w:tcPr>
          <w:p w14:paraId="491B6048" w14:textId="77777777" w:rsidR="003049E8" w:rsidRDefault="003049E8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Team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 xml:space="preserve"> N</w:t>
            </w: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ame</w:t>
            </w:r>
          </w:p>
        </w:tc>
        <w:tc>
          <w:tcPr>
            <w:tcW w:w="7867" w:type="dxa"/>
            <w:gridSpan w:val="6"/>
            <w:vAlign w:val="center"/>
          </w:tcPr>
          <w:p w14:paraId="3A499010" w14:textId="77777777" w:rsidR="003049E8" w:rsidRDefault="003049E8" w:rsidP="000E4D02">
            <w:pPr>
              <w:spacing w:after="0" w:line="360" w:lineRule="auto"/>
              <w:ind w:firstLineChars="100" w:firstLine="24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</w:tr>
      <w:tr w:rsidR="003049E8" w14:paraId="451D3779" w14:textId="77777777" w:rsidTr="003049E8">
        <w:trPr>
          <w:cantSplit/>
          <w:trHeight w:val="57"/>
          <w:jc w:val="center"/>
        </w:trPr>
        <w:tc>
          <w:tcPr>
            <w:tcW w:w="0" w:type="auto"/>
            <w:vMerge/>
            <w:vAlign w:val="center"/>
          </w:tcPr>
          <w:p w14:paraId="3241D7B3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2FCC180" w14:textId="77777777" w:rsidR="003049E8" w:rsidRDefault="003049E8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Work Titles</w:t>
            </w:r>
          </w:p>
        </w:tc>
        <w:tc>
          <w:tcPr>
            <w:tcW w:w="7867" w:type="dxa"/>
            <w:gridSpan w:val="6"/>
            <w:vAlign w:val="center"/>
          </w:tcPr>
          <w:p w14:paraId="55980C50" w14:textId="77777777" w:rsidR="003049E8" w:rsidRDefault="003049E8" w:rsidP="000E4D02">
            <w:pPr>
              <w:spacing w:after="0" w:line="360" w:lineRule="auto"/>
              <w:ind w:firstLineChars="100" w:firstLine="24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</w:tr>
      <w:tr w:rsidR="003049E8" w14:paraId="1817AA8D" w14:textId="77777777" w:rsidTr="003049E8">
        <w:trPr>
          <w:cantSplit/>
          <w:trHeight w:val="57"/>
          <w:jc w:val="center"/>
        </w:trPr>
        <w:tc>
          <w:tcPr>
            <w:tcW w:w="0" w:type="auto"/>
            <w:vMerge/>
            <w:vAlign w:val="center"/>
          </w:tcPr>
          <w:p w14:paraId="0F8F3B96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4EDA48A" w14:textId="4EE09C11" w:rsidR="003049E8" w:rsidRDefault="003049E8" w:rsidP="000E4D0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DA33EF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Organization</w:t>
            </w:r>
          </w:p>
        </w:tc>
        <w:tc>
          <w:tcPr>
            <w:tcW w:w="7867" w:type="dxa"/>
            <w:gridSpan w:val="6"/>
            <w:vAlign w:val="center"/>
          </w:tcPr>
          <w:p w14:paraId="2BCDFAB5" w14:textId="77777777" w:rsidR="003049E8" w:rsidRDefault="003049E8" w:rsidP="000E4D02">
            <w:pPr>
              <w:spacing w:after="0" w:line="360" w:lineRule="auto"/>
              <w:ind w:firstLineChars="100" w:firstLine="24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</w:tr>
      <w:tr w:rsidR="001C1C1C" w14:paraId="75F439E4" w14:textId="77777777" w:rsidTr="003049E8">
        <w:trPr>
          <w:cantSplit/>
          <w:trHeight w:val="365"/>
          <w:jc w:val="center"/>
        </w:trPr>
        <w:tc>
          <w:tcPr>
            <w:tcW w:w="0" w:type="auto"/>
            <w:vMerge w:val="restart"/>
            <w:vAlign w:val="center"/>
          </w:tcPr>
          <w:p w14:paraId="0CE5F1B4" w14:textId="77777777" w:rsidR="00286A7B" w:rsidRDefault="00A34A18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Team Members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（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No more than 5 people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）</w:t>
            </w:r>
          </w:p>
          <w:p w14:paraId="6C764A93" w14:textId="77777777" w:rsidR="00286A7B" w:rsidRDefault="00286A7B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1117CE7C" w14:textId="77777777" w:rsidR="00286A7B" w:rsidRDefault="00A34A18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Full Name</w:t>
            </w:r>
          </w:p>
        </w:tc>
        <w:tc>
          <w:tcPr>
            <w:tcW w:w="0" w:type="auto"/>
            <w:vAlign w:val="center"/>
          </w:tcPr>
          <w:p w14:paraId="59591FDF" w14:textId="77777777" w:rsidR="00286A7B" w:rsidRDefault="00A34A1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Genders</w:t>
            </w:r>
          </w:p>
        </w:tc>
        <w:tc>
          <w:tcPr>
            <w:tcW w:w="0" w:type="auto"/>
            <w:vAlign w:val="center"/>
          </w:tcPr>
          <w:p w14:paraId="5E13AED8" w14:textId="77777777" w:rsidR="00286A7B" w:rsidRDefault="00DA33EF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DA33EF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Organization</w:t>
            </w:r>
          </w:p>
          <w:p w14:paraId="4B288A06" w14:textId="7BB83E94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 w:rsidRPr="003049E8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（</w:t>
            </w:r>
            <w:r w:rsidRPr="003049E8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College</w:t>
            </w:r>
            <w:r w:rsidRPr="003049E8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）</w:t>
            </w:r>
          </w:p>
        </w:tc>
        <w:tc>
          <w:tcPr>
            <w:tcW w:w="1255" w:type="dxa"/>
            <w:vAlign w:val="center"/>
          </w:tcPr>
          <w:p w14:paraId="6D43E41D" w14:textId="77777777" w:rsidR="00286A7B" w:rsidRDefault="00A34A18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Major</w:t>
            </w:r>
          </w:p>
        </w:tc>
        <w:tc>
          <w:tcPr>
            <w:tcW w:w="1424" w:type="dxa"/>
            <w:vAlign w:val="center"/>
          </w:tcPr>
          <w:p w14:paraId="609327DE" w14:textId="77777777" w:rsidR="00286A7B" w:rsidRDefault="00A34A18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E-mail</w:t>
            </w:r>
          </w:p>
        </w:tc>
        <w:tc>
          <w:tcPr>
            <w:tcW w:w="1134" w:type="dxa"/>
            <w:vAlign w:val="center"/>
          </w:tcPr>
          <w:p w14:paraId="086D48E4" w14:textId="77777777" w:rsidR="00286A7B" w:rsidRDefault="001C1C1C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Mobile</w:t>
            </w:r>
          </w:p>
        </w:tc>
        <w:tc>
          <w:tcPr>
            <w:tcW w:w="1825" w:type="dxa"/>
            <w:vAlign w:val="center"/>
          </w:tcPr>
          <w:p w14:paraId="6392131D" w14:textId="77777777" w:rsidR="00286A7B" w:rsidRDefault="00A34A18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Team Division</w:t>
            </w:r>
          </w:p>
        </w:tc>
      </w:tr>
      <w:tr w:rsidR="001C1C1C" w14:paraId="0FECE4B2" w14:textId="77777777" w:rsidTr="003049E8">
        <w:trPr>
          <w:cantSplit/>
          <w:trHeight w:val="283"/>
          <w:jc w:val="center"/>
        </w:trPr>
        <w:tc>
          <w:tcPr>
            <w:tcW w:w="0" w:type="auto"/>
            <w:vMerge/>
            <w:vAlign w:val="center"/>
          </w:tcPr>
          <w:p w14:paraId="355DD16C" w14:textId="77777777" w:rsidR="00286A7B" w:rsidRDefault="00286A7B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6B37DDCB" w14:textId="77777777" w:rsidR="00286A7B" w:rsidRDefault="00286A7B" w:rsidP="000E4D0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944B279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B7FC45E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255" w:type="dxa"/>
            <w:vAlign w:val="center"/>
          </w:tcPr>
          <w:p w14:paraId="2F9D2005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39E21970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1F6AB50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vAlign w:val="center"/>
          </w:tcPr>
          <w:p w14:paraId="5F16FCCB" w14:textId="77777777" w:rsidR="00286A7B" w:rsidRDefault="00A34A18" w:rsidP="000E4D02">
            <w:pPr>
              <w:spacing w:after="0" w:line="360" w:lineRule="auto"/>
              <w:jc w:val="center"/>
              <w:rPr>
                <w:rFonts w:ascii="仿宋_GB2312"/>
                <w:b/>
                <w:color w:val="FF0000"/>
                <w:sz w:val="24"/>
                <w:szCs w:val="24"/>
              </w:rPr>
            </w:pPr>
            <w:r w:rsidRPr="00DA33EF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Captain</w:t>
            </w:r>
          </w:p>
        </w:tc>
      </w:tr>
      <w:tr w:rsidR="001C1C1C" w14:paraId="61146825" w14:textId="77777777" w:rsidTr="003049E8">
        <w:trPr>
          <w:cantSplit/>
          <w:trHeight w:val="283"/>
          <w:jc w:val="center"/>
        </w:trPr>
        <w:tc>
          <w:tcPr>
            <w:tcW w:w="0" w:type="auto"/>
            <w:vMerge/>
            <w:vAlign w:val="center"/>
          </w:tcPr>
          <w:p w14:paraId="0E0E3830" w14:textId="77777777" w:rsidR="00286A7B" w:rsidRDefault="00286A7B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28E53C4" w14:textId="77777777" w:rsidR="00286A7B" w:rsidRDefault="00286A7B" w:rsidP="000E4D0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930673C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0F54B41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255" w:type="dxa"/>
            <w:vAlign w:val="center"/>
          </w:tcPr>
          <w:p w14:paraId="2D54CA04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28D6C748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2A7E81A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vAlign w:val="center"/>
          </w:tcPr>
          <w:p w14:paraId="0E800A36" w14:textId="77777777" w:rsidR="00286A7B" w:rsidRDefault="000E4D02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="001C1C1C" w:rsidRPr="001C1C1C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ember</w:t>
            </w:r>
          </w:p>
        </w:tc>
      </w:tr>
      <w:tr w:rsidR="001C1C1C" w14:paraId="513B2204" w14:textId="77777777" w:rsidTr="003049E8">
        <w:trPr>
          <w:cantSplit/>
          <w:trHeight w:val="283"/>
          <w:jc w:val="center"/>
        </w:trPr>
        <w:tc>
          <w:tcPr>
            <w:tcW w:w="0" w:type="auto"/>
            <w:vMerge/>
            <w:vAlign w:val="center"/>
          </w:tcPr>
          <w:p w14:paraId="66EC4BED" w14:textId="77777777" w:rsidR="00286A7B" w:rsidRDefault="00286A7B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12299FF0" w14:textId="77777777" w:rsidR="00286A7B" w:rsidRDefault="00286A7B" w:rsidP="000E4D0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61E96FAF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36E80F0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255" w:type="dxa"/>
            <w:vAlign w:val="center"/>
          </w:tcPr>
          <w:p w14:paraId="51555466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5193A565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83CF374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vAlign w:val="center"/>
          </w:tcPr>
          <w:p w14:paraId="455461DD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</w:tr>
      <w:tr w:rsidR="001C1C1C" w14:paraId="08019813" w14:textId="77777777" w:rsidTr="003049E8">
        <w:trPr>
          <w:cantSplit/>
          <w:trHeight w:val="283"/>
          <w:jc w:val="center"/>
        </w:trPr>
        <w:tc>
          <w:tcPr>
            <w:tcW w:w="0" w:type="auto"/>
            <w:vMerge/>
            <w:vAlign w:val="center"/>
          </w:tcPr>
          <w:p w14:paraId="6494DF46" w14:textId="77777777" w:rsidR="00286A7B" w:rsidRDefault="00286A7B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E4668E1" w14:textId="77777777" w:rsidR="00286A7B" w:rsidRDefault="00286A7B" w:rsidP="000E4D0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E326185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DD406BA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255" w:type="dxa"/>
            <w:vAlign w:val="center"/>
          </w:tcPr>
          <w:p w14:paraId="2A12FE7D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35B9D0FC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49329A4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vAlign w:val="center"/>
          </w:tcPr>
          <w:p w14:paraId="0CB1471B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</w:tr>
      <w:tr w:rsidR="001C1C1C" w14:paraId="1305D4F3" w14:textId="77777777" w:rsidTr="003049E8">
        <w:trPr>
          <w:cantSplit/>
          <w:trHeight w:val="283"/>
          <w:jc w:val="center"/>
        </w:trPr>
        <w:tc>
          <w:tcPr>
            <w:tcW w:w="0" w:type="auto"/>
            <w:vMerge/>
            <w:vAlign w:val="center"/>
          </w:tcPr>
          <w:p w14:paraId="4033CC65" w14:textId="77777777" w:rsidR="00286A7B" w:rsidRDefault="00286A7B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</w:tcPr>
          <w:p w14:paraId="1E352113" w14:textId="77777777" w:rsidR="00286A7B" w:rsidRDefault="00286A7B" w:rsidP="000E4D0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77429C55" w14:textId="77777777" w:rsidR="00286A7B" w:rsidRDefault="00286A7B" w:rsidP="000E4D02">
            <w:pPr>
              <w:spacing w:after="0" w:line="360" w:lineRule="auto"/>
              <w:ind w:firstLineChars="50" w:firstLine="120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1745F31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255" w:type="dxa"/>
            <w:vAlign w:val="center"/>
          </w:tcPr>
          <w:p w14:paraId="7874AD72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2F2ED5AB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2C7C049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vAlign w:val="center"/>
          </w:tcPr>
          <w:p w14:paraId="34288F15" w14:textId="77777777" w:rsidR="00286A7B" w:rsidRDefault="00286A7B" w:rsidP="000E4D02">
            <w:pPr>
              <w:spacing w:after="0" w:line="360" w:lineRule="auto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</w:tr>
      <w:tr w:rsidR="003049E8" w14:paraId="3E1BD58D" w14:textId="77777777" w:rsidTr="003049E8">
        <w:trPr>
          <w:cantSplit/>
          <w:trHeight w:val="567"/>
          <w:jc w:val="center"/>
        </w:trPr>
        <w:tc>
          <w:tcPr>
            <w:tcW w:w="0" w:type="auto"/>
            <w:vMerge w:val="restart"/>
            <w:vAlign w:val="center"/>
          </w:tcPr>
          <w:p w14:paraId="61C72A38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Team Advisers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（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No more than 2 people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）</w:t>
            </w:r>
          </w:p>
        </w:tc>
        <w:tc>
          <w:tcPr>
            <w:tcW w:w="0" w:type="auto"/>
            <w:vAlign w:val="center"/>
          </w:tcPr>
          <w:p w14:paraId="30AB8C2C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Full Name</w:t>
            </w:r>
          </w:p>
        </w:tc>
        <w:tc>
          <w:tcPr>
            <w:tcW w:w="0" w:type="auto"/>
            <w:vAlign w:val="center"/>
          </w:tcPr>
          <w:p w14:paraId="402D480E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Genders</w:t>
            </w:r>
          </w:p>
        </w:tc>
        <w:tc>
          <w:tcPr>
            <w:tcW w:w="0" w:type="auto"/>
            <w:vAlign w:val="center"/>
          </w:tcPr>
          <w:p w14:paraId="47179BD5" w14:textId="77777777" w:rsidR="003049E8" w:rsidRDefault="003049E8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DA33EF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Organization</w:t>
            </w:r>
          </w:p>
          <w:p w14:paraId="24321349" w14:textId="6FC21650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 w:rsidRPr="003049E8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（</w:t>
            </w:r>
            <w:r w:rsidRPr="003049E8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College</w:t>
            </w:r>
            <w:r w:rsidRPr="003049E8"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）</w:t>
            </w:r>
          </w:p>
        </w:tc>
        <w:tc>
          <w:tcPr>
            <w:tcW w:w="1255" w:type="dxa"/>
            <w:vAlign w:val="center"/>
          </w:tcPr>
          <w:p w14:paraId="301A94F6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Professional  Title</w:t>
            </w:r>
          </w:p>
        </w:tc>
        <w:tc>
          <w:tcPr>
            <w:tcW w:w="1424" w:type="dxa"/>
            <w:vAlign w:val="center"/>
          </w:tcPr>
          <w:p w14:paraId="06D1791D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E-mail</w:t>
            </w:r>
          </w:p>
        </w:tc>
        <w:tc>
          <w:tcPr>
            <w:tcW w:w="1134" w:type="dxa"/>
            <w:vAlign w:val="center"/>
          </w:tcPr>
          <w:p w14:paraId="6AD334C6" w14:textId="1EA7E8D5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Mobile</w:t>
            </w:r>
          </w:p>
        </w:tc>
        <w:tc>
          <w:tcPr>
            <w:tcW w:w="1825" w:type="dxa"/>
            <w:vAlign w:val="center"/>
          </w:tcPr>
          <w:p w14:paraId="2D1FF58C" w14:textId="4C93195B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Research Field</w:t>
            </w:r>
          </w:p>
        </w:tc>
      </w:tr>
      <w:tr w:rsidR="003049E8" w14:paraId="415F4646" w14:textId="77777777" w:rsidTr="003049E8">
        <w:trPr>
          <w:cantSplit/>
          <w:trHeight w:val="476"/>
          <w:jc w:val="center"/>
        </w:trPr>
        <w:tc>
          <w:tcPr>
            <w:tcW w:w="0" w:type="auto"/>
            <w:vMerge/>
            <w:vAlign w:val="center"/>
          </w:tcPr>
          <w:p w14:paraId="4CDC45F5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974A9A3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B9C9FB1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2A71C19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255" w:type="dxa"/>
            <w:vAlign w:val="center"/>
          </w:tcPr>
          <w:p w14:paraId="6FEDB9E7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0E01D66C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A3761C3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vAlign w:val="center"/>
          </w:tcPr>
          <w:p w14:paraId="778B9851" w14:textId="7A85CDDC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</w:tr>
      <w:tr w:rsidR="003049E8" w14:paraId="61CC47F5" w14:textId="77777777" w:rsidTr="003049E8">
        <w:trPr>
          <w:cantSplit/>
          <w:trHeight w:val="476"/>
          <w:jc w:val="center"/>
        </w:trPr>
        <w:tc>
          <w:tcPr>
            <w:tcW w:w="0" w:type="auto"/>
            <w:vMerge/>
            <w:vAlign w:val="center"/>
          </w:tcPr>
          <w:p w14:paraId="7F17C62A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E1A3830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EEA57E3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F3A801F" w14:textId="77777777" w:rsidR="003049E8" w:rsidRDefault="003049E8" w:rsidP="000E4D02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</w:p>
        </w:tc>
        <w:tc>
          <w:tcPr>
            <w:tcW w:w="1255" w:type="dxa"/>
            <w:vAlign w:val="center"/>
          </w:tcPr>
          <w:p w14:paraId="62520B3D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14:paraId="0086052C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47D683B6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vAlign w:val="center"/>
          </w:tcPr>
          <w:p w14:paraId="30810C94" w14:textId="11716FB1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</w:tr>
      <w:tr w:rsidR="00DA33EF" w14:paraId="3EE1E157" w14:textId="77777777" w:rsidTr="003049E8">
        <w:trPr>
          <w:cantSplit/>
          <w:trHeight w:val="5733"/>
          <w:jc w:val="center"/>
        </w:trPr>
        <w:tc>
          <w:tcPr>
            <w:tcW w:w="2127" w:type="dxa"/>
            <w:vAlign w:val="center"/>
          </w:tcPr>
          <w:p w14:paraId="74F15E33" w14:textId="77777777" w:rsidR="00DA33EF" w:rsidRDefault="00DA33EF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Brief</w:t>
            </w:r>
          </w:p>
          <w:p w14:paraId="6AB7CB1A" w14:textId="77777777" w:rsidR="00DA33EF" w:rsidRDefault="00DA33EF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Introduction</w:t>
            </w:r>
          </w:p>
          <w:p w14:paraId="27F798F6" w14:textId="77777777" w:rsidR="00DA33EF" w:rsidRDefault="00DA33EF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of the Work</w:t>
            </w:r>
          </w:p>
          <w:p w14:paraId="60B3DA26" w14:textId="77777777" w:rsidR="00DA33EF" w:rsidRDefault="00DA33EF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(No more than</w:t>
            </w:r>
          </w:p>
          <w:p w14:paraId="6EC4DA44" w14:textId="77777777" w:rsidR="00DA33EF" w:rsidRDefault="00DA33EF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500 words)</w:t>
            </w:r>
          </w:p>
        </w:tc>
        <w:tc>
          <w:tcPr>
            <w:tcW w:w="9180" w:type="dxa"/>
            <w:gridSpan w:val="7"/>
            <w:vAlign w:val="center"/>
          </w:tcPr>
          <w:p w14:paraId="10F64337" w14:textId="77777777" w:rsidR="00DA33EF" w:rsidRDefault="00DA33EF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527D46A8" w14:textId="77777777" w:rsidR="001C1C1C" w:rsidRDefault="001C1C1C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2B0C8548" w14:textId="77777777" w:rsidR="001C1C1C" w:rsidRDefault="001C1C1C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1A61E45D" w14:textId="77777777" w:rsidR="001C1C1C" w:rsidRDefault="001C1C1C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38828905" w14:textId="77777777" w:rsidR="001C1C1C" w:rsidRDefault="001C1C1C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02CF585E" w14:textId="77777777" w:rsidR="001C1C1C" w:rsidRDefault="001C1C1C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677DAF90" w14:textId="77777777" w:rsidR="000E4D02" w:rsidRDefault="000E4D02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5BC527F7" w14:textId="77777777" w:rsidR="000E4D02" w:rsidRDefault="000E4D02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359B1ADA" w14:textId="77777777" w:rsidR="001C1C1C" w:rsidRDefault="001C1C1C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1A61FB28" w14:textId="77777777" w:rsidR="001C1C1C" w:rsidRDefault="001C1C1C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3BECFED4" w14:textId="77777777" w:rsidR="001C1C1C" w:rsidRDefault="001C1C1C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0DF8E7EE" w14:textId="77777777" w:rsidR="001C1C1C" w:rsidRDefault="001C1C1C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20E651EE" w14:textId="77777777" w:rsidR="001C1C1C" w:rsidRDefault="001C1C1C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</w:tr>
      <w:tr w:rsidR="00DA33EF" w14:paraId="53FD3A38" w14:textId="77777777" w:rsidTr="003049E8">
        <w:trPr>
          <w:cantSplit/>
          <w:trHeight w:val="991"/>
          <w:jc w:val="center"/>
        </w:trPr>
        <w:tc>
          <w:tcPr>
            <w:tcW w:w="2127" w:type="dxa"/>
            <w:vAlign w:val="center"/>
          </w:tcPr>
          <w:p w14:paraId="7A8EA430" w14:textId="77777777" w:rsidR="00DA33EF" w:rsidRDefault="00DA33EF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lastRenderedPageBreak/>
              <w:t>Adviser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’</w:t>
            </w:r>
            <w:proofErr w:type="gramEnd"/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s Opinion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（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Evaluation of works and teamwork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）</w:t>
            </w:r>
          </w:p>
        </w:tc>
        <w:tc>
          <w:tcPr>
            <w:tcW w:w="9180" w:type="dxa"/>
            <w:gridSpan w:val="7"/>
            <w:vAlign w:val="center"/>
          </w:tcPr>
          <w:p w14:paraId="4D3DC09E" w14:textId="77777777" w:rsidR="00DA33EF" w:rsidRDefault="00DA33EF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55135EEA" w14:textId="77777777" w:rsidR="000E4D02" w:rsidRDefault="000E4D02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31E05DE5" w14:textId="77777777" w:rsidR="00DA33EF" w:rsidRDefault="00DA33EF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2CE322E4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3E0408AE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601D404B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575A62AD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2C1F6180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65552A77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4BD7F123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6ABDB33C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1E132B78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5DAA06CF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0D0CD05F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574BA7A2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7B007558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0BC9F2DB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2340E16F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479AF94D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7BE04DDC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1BC3D35F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44612704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710B55D2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1D3FB9CC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736293DF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69F442D5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66A21047" w14:textId="77777777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1B276791" w14:textId="398D6AFE" w:rsidR="003049E8" w:rsidRDefault="003049E8" w:rsidP="000E4D02">
            <w:pPr>
              <w:spacing w:after="0"/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  <w:p w14:paraId="632D17F7" w14:textId="72575366" w:rsidR="003049E8" w:rsidRDefault="003049E8" w:rsidP="000E4D02">
            <w:pPr>
              <w:spacing w:after="0"/>
              <w:jc w:val="center"/>
              <w:rPr>
                <w:rFonts w:ascii="仿宋_GB2312" w:hint="eastAsia"/>
                <w:color w:val="000000"/>
                <w:sz w:val="24"/>
                <w:szCs w:val="24"/>
              </w:rPr>
            </w:pPr>
          </w:p>
        </w:tc>
      </w:tr>
      <w:tr w:rsidR="00DA33EF" w14:paraId="0F364AEA" w14:textId="77777777" w:rsidTr="003049E8">
        <w:trPr>
          <w:cantSplit/>
          <w:trHeight w:val="386"/>
          <w:jc w:val="center"/>
        </w:trPr>
        <w:tc>
          <w:tcPr>
            <w:tcW w:w="2127" w:type="dxa"/>
            <w:vAlign w:val="center"/>
          </w:tcPr>
          <w:p w14:paraId="34AF47DE" w14:textId="77777777" w:rsidR="00DA33EF" w:rsidRDefault="00DA33EF" w:rsidP="000E4D02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br/>
              <w:t>Presentation of Works</w:t>
            </w:r>
          </w:p>
        </w:tc>
        <w:tc>
          <w:tcPr>
            <w:tcW w:w="9180" w:type="dxa"/>
            <w:gridSpan w:val="7"/>
            <w:vAlign w:val="center"/>
          </w:tcPr>
          <w:p w14:paraId="4364DB1A" w14:textId="77777777" w:rsidR="00DA33EF" w:rsidRDefault="00DA33EF" w:rsidP="000E4D02">
            <w:pPr>
              <w:spacing w:after="0"/>
              <w:rPr>
                <w:rFonts w:ascii="仿宋_GB2312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Must</w:t>
            </w: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be</w:t>
            </w: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submitted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：□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 xml:space="preserve">PPT 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□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Work report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br/>
              <w:t>Other</w:t>
            </w: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option types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：□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 xml:space="preserve">Model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□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 xml:space="preserve">Animation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□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Physical</w:t>
            </w: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 xml:space="preserve">works  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□</w:t>
            </w:r>
            <w:r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  <w:t>Others</w:t>
            </w:r>
          </w:p>
        </w:tc>
      </w:tr>
    </w:tbl>
    <w:p w14:paraId="30E4BE03" w14:textId="77777777" w:rsidR="00286A7B" w:rsidRDefault="00286A7B" w:rsidP="000E4D02">
      <w:pPr>
        <w:adjustRightInd/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525A4C1C" w14:textId="77777777" w:rsidR="00286A7B" w:rsidRDefault="00286A7B" w:rsidP="000E4D02">
      <w:pPr>
        <w:adjustRightInd/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6D26B1E6" w14:textId="77777777" w:rsidR="000E4D02" w:rsidRDefault="000E4D02" w:rsidP="000E4D02">
      <w:pPr>
        <w:adjustRightInd/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0083BBB2" w14:textId="77777777" w:rsidR="00CD1254" w:rsidRDefault="00CD1254">
      <w:pPr>
        <w:adjustRightInd/>
        <w:snapToGrid/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br w:type="page"/>
      </w:r>
    </w:p>
    <w:p w14:paraId="58C447F2" w14:textId="77777777" w:rsidR="000E4D02" w:rsidRDefault="000E4D02" w:rsidP="000E4D02">
      <w:pPr>
        <w:adjustRightInd/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7D08F62A" w14:textId="77777777" w:rsidR="00286A7B" w:rsidRPr="008C532D" w:rsidRDefault="00A34A18" w:rsidP="000E4D02">
      <w:pPr>
        <w:spacing w:after="0"/>
        <w:jc w:val="center"/>
        <w:rPr>
          <w:b/>
          <w:bCs/>
          <w:sz w:val="36"/>
          <w:szCs w:val="36"/>
        </w:rPr>
      </w:pPr>
      <w:r w:rsidRPr="008C532D">
        <w:rPr>
          <w:rFonts w:hint="eastAsia"/>
          <w:b/>
          <w:bCs/>
          <w:sz w:val="36"/>
          <w:szCs w:val="36"/>
        </w:rPr>
        <w:t>SUCC</w:t>
      </w:r>
      <w:r w:rsidRPr="008C532D">
        <w:rPr>
          <w:rFonts w:hint="eastAsia"/>
          <w:b/>
          <w:bCs/>
          <w:sz w:val="36"/>
          <w:szCs w:val="36"/>
        </w:rPr>
        <w:t>团队信息表</w:t>
      </w:r>
    </w:p>
    <w:p w14:paraId="5BD89A19" w14:textId="77777777" w:rsidR="00286A7B" w:rsidRDefault="00286A7B" w:rsidP="000E4D02">
      <w:pPr>
        <w:adjustRightInd/>
        <w:spacing w:after="0"/>
        <w:rPr>
          <w:rFonts w:ascii="Times New Roman" w:eastAsia="宋体" w:hAnsi="Times New Roman" w:cs="Times New Roman"/>
          <w:sz w:val="21"/>
          <w:szCs w:val="21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1021"/>
        <w:gridCol w:w="821"/>
        <w:gridCol w:w="1843"/>
        <w:gridCol w:w="992"/>
        <w:gridCol w:w="1276"/>
        <w:gridCol w:w="1276"/>
        <w:gridCol w:w="1270"/>
      </w:tblGrid>
      <w:tr w:rsidR="008C532D" w14:paraId="38F59A2A" w14:textId="77777777" w:rsidTr="009B4004">
        <w:trPr>
          <w:cantSplit/>
          <w:trHeight w:val="479"/>
          <w:jc w:val="center"/>
        </w:trPr>
        <w:tc>
          <w:tcPr>
            <w:tcW w:w="1130" w:type="dxa"/>
            <w:vMerge w:val="restart"/>
            <w:vAlign w:val="center"/>
          </w:tcPr>
          <w:p w14:paraId="1F9CA034" w14:textId="77777777" w:rsidR="008C532D" w:rsidRPr="001C1C1C" w:rsidRDefault="008C532D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团队情况</w:t>
            </w:r>
          </w:p>
        </w:tc>
        <w:tc>
          <w:tcPr>
            <w:tcW w:w="1022" w:type="dxa"/>
            <w:vAlign w:val="center"/>
          </w:tcPr>
          <w:p w14:paraId="56BAACAD" w14:textId="77777777" w:rsidR="008C532D" w:rsidRDefault="008C532D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团</w:t>
            </w:r>
            <w:r>
              <w:rPr>
                <w:rFonts w:ascii="仿宋_GB2312" w:hint="eastAsia"/>
                <w:color w:val="000000"/>
                <w:sz w:val="21"/>
                <w:szCs w:val="21"/>
              </w:rPr>
              <w:t xml:space="preserve"> 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队</w:t>
            </w:r>
          </w:p>
          <w:p w14:paraId="527F551E" w14:textId="77777777" w:rsidR="008C532D" w:rsidRPr="001C1C1C" w:rsidRDefault="008C532D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名</w:t>
            </w:r>
            <w:r>
              <w:rPr>
                <w:rFonts w:ascii="仿宋_GB2312" w:hint="eastAsia"/>
                <w:color w:val="000000"/>
                <w:sz w:val="21"/>
                <w:szCs w:val="21"/>
              </w:rPr>
              <w:t xml:space="preserve"> 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称</w:t>
            </w:r>
          </w:p>
        </w:tc>
        <w:tc>
          <w:tcPr>
            <w:tcW w:w="7478" w:type="dxa"/>
            <w:gridSpan w:val="6"/>
            <w:vAlign w:val="center"/>
          </w:tcPr>
          <w:p w14:paraId="79F14BCB" w14:textId="77777777" w:rsidR="008C532D" w:rsidRPr="001C1C1C" w:rsidRDefault="008C532D" w:rsidP="000E4D02">
            <w:pPr>
              <w:spacing w:after="0" w:line="380" w:lineRule="exact"/>
              <w:ind w:firstLineChars="100" w:firstLine="21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</w:tr>
      <w:tr w:rsidR="008C532D" w14:paraId="13A5F84C" w14:textId="77777777" w:rsidTr="008C532D">
        <w:trPr>
          <w:cantSplit/>
          <w:trHeight w:val="801"/>
          <w:jc w:val="center"/>
        </w:trPr>
        <w:tc>
          <w:tcPr>
            <w:tcW w:w="1130" w:type="dxa"/>
            <w:vMerge/>
            <w:vAlign w:val="center"/>
          </w:tcPr>
          <w:p w14:paraId="41281AFE" w14:textId="77777777" w:rsidR="008C532D" w:rsidRPr="001C1C1C" w:rsidRDefault="008C532D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022" w:type="dxa"/>
            <w:vAlign w:val="center"/>
          </w:tcPr>
          <w:p w14:paraId="3AA06508" w14:textId="77777777" w:rsidR="008C532D" w:rsidRDefault="008C532D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作</w:t>
            </w:r>
            <w:r>
              <w:rPr>
                <w:rFonts w:ascii="仿宋_GB2312" w:hint="eastAsia"/>
                <w:color w:val="000000"/>
                <w:sz w:val="21"/>
                <w:szCs w:val="21"/>
              </w:rPr>
              <w:t xml:space="preserve"> 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品</w:t>
            </w:r>
          </w:p>
          <w:p w14:paraId="3650A6D1" w14:textId="77777777" w:rsidR="008C532D" w:rsidRPr="001C1C1C" w:rsidRDefault="008C532D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>
              <w:rPr>
                <w:rFonts w:ascii="仿宋_GB2312" w:hint="eastAsia"/>
                <w:color w:val="000000"/>
                <w:sz w:val="21"/>
                <w:szCs w:val="21"/>
              </w:rPr>
              <w:t>名</w:t>
            </w:r>
            <w:r>
              <w:rPr>
                <w:rFonts w:ascii="仿宋_GB2312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仿宋_GB2312" w:hint="eastAsia"/>
                <w:color w:val="000000"/>
                <w:sz w:val="21"/>
                <w:szCs w:val="21"/>
              </w:rPr>
              <w:t>称</w:t>
            </w:r>
          </w:p>
        </w:tc>
        <w:tc>
          <w:tcPr>
            <w:tcW w:w="7478" w:type="dxa"/>
            <w:gridSpan w:val="6"/>
            <w:vAlign w:val="center"/>
          </w:tcPr>
          <w:p w14:paraId="4F1C81A2" w14:textId="77777777" w:rsidR="008C532D" w:rsidRPr="001C1C1C" w:rsidRDefault="008C532D" w:rsidP="000E4D02">
            <w:pPr>
              <w:spacing w:after="0" w:line="380" w:lineRule="exact"/>
              <w:ind w:firstLineChars="100" w:firstLine="21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</w:tr>
      <w:tr w:rsidR="008C532D" w14:paraId="76E0FC9A" w14:textId="77777777" w:rsidTr="008C532D">
        <w:trPr>
          <w:cantSplit/>
          <w:trHeight w:val="716"/>
          <w:jc w:val="center"/>
        </w:trPr>
        <w:tc>
          <w:tcPr>
            <w:tcW w:w="1130" w:type="dxa"/>
            <w:vMerge/>
            <w:vAlign w:val="center"/>
          </w:tcPr>
          <w:p w14:paraId="61334A48" w14:textId="77777777" w:rsidR="008C532D" w:rsidRPr="001C1C1C" w:rsidRDefault="008C532D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022" w:type="dxa"/>
            <w:vAlign w:val="center"/>
          </w:tcPr>
          <w:p w14:paraId="07B5A1B9" w14:textId="77777777" w:rsidR="008C532D" w:rsidRDefault="008C532D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>
              <w:rPr>
                <w:rFonts w:ascii="仿宋_GB2312" w:hint="eastAsia"/>
                <w:color w:val="000000"/>
                <w:sz w:val="21"/>
                <w:szCs w:val="21"/>
              </w:rPr>
              <w:t>所</w:t>
            </w:r>
            <w:r>
              <w:rPr>
                <w:rFonts w:ascii="仿宋_GB2312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仿宋_GB2312" w:hint="eastAsia"/>
                <w:color w:val="000000"/>
                <w:sz w:val="21"/>
                <w:szCs w:val="21"/>
              </w:rPr>
              <w:t>在</w:t>
            </w:r>
          </w:p>
          <w:p w14:paraId="5E09E975" w14:textId="77777777" w:rsidR="008C532D" w:rsidRPr="001C1C1C" w:rsidRDefault="008C532D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>
              <w:rPr>
                <w:rFonts w:ascii="仿宋_GB2312" w:hint="eastAsia"/>
                <w:color w:val="000000"/>
                <w:sz w:val="21"/>
                <w:szCs w:val="21"/>
              </w:rPr>
              <w:t>单</w:t>
            </w:r>
            <w:r>
              <w:rPr>
                <w:rFonts w:ascii="仿宋_GB2312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仿宋_GB2312" w:hint="eastAsia"/>
                <w:color w:val="000000"/>
                <w:sz w:val="21"/>
                <w:szCs w:val="21"/>
              </w:rPr>
              <w:t>位</w:t>
            </w:r>
          </w:p>
        </w:tc>
        <w:tc>
          <w:tcPr>
            <w:tcW w:w="7478" w:type="dxa"/>
            <w:gridSpan w:val="6"/>
            <w:vAlign w:val="center"/>
          </w:tcPr>
          <w:p w14:paraId="3D4E10A2" w14:textId="77777777" w:rsidR="008C532D" w:rsidRPr="001C1C1C" w:rsidRDefault="008C532D" w:rsidP="000E4D02">
            <w:pPr>
              <w:spacing w:after="0" w:line="380" w:lineRule="exact"/>
              <w:ind w:firstLineChars="100" w:firstLine="21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</w:tr>
      <w:tr w:rsidR="009B4004" w14:paraId="1ECB9F9E" w14:textId="77777777" w:rsidTr="009B4004">
        <w:trPr>
          <w:cantSplit/>
          <w:trHeight w:val="365"/>
          <w:jc w:val="center"/>
        </w:trPr>
        <w:tc>
          <w:tcPr>
            <w:tcW w:w="1130" w:type="dxa"/>
            <w:vMerge w:val="restart"/>
            <w:vAlign w:val="center"/>
          </w:tcPr>
          <w:p w14:paraId="30479369" w14:textId="77777777" w:rsidR="00286A7B" w:rsidRPr="001C1C1C" w:rsidRDefault="00A34A18" w:rsidP="000E4D02">
            <w:pPr>
              <w:spacing w:after="0" w:line="380" w:lineRule="exact"/>
              <w:jc w:val="center"/>
              <w:rPr>
                <w:rFonts w:ascii="仿宋_GB2312" w:eastAsia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团队成员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(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不超过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5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人）</w:t>
            </w:r>
          </w:p>
        </w:tc>
        <w:tc>
          <w:tcPr>
            <w:tcW w:w="1022" w:type="dxa"/>
            <w:vAlign w:val="center"/>
          </w:tcPr>
          <w:p w14:paraId="44EEF989" w14:textId="77777777" w:rsidR="00286A7B" w:rsidRPr="001C1C1C" w:rsidRDefault="00A34A18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姓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 xml:space="preserve"> </w:t>
            </w:r>
            <w:r w:rsidR="009B4004">
              <w:rPr>
                <w:rFonts w:ascii="仿宋_GB2312" w:hint="eastAsia"/>
                <w:color w:val="000000"/>
                <w:sz w:val="21"/>
                <w:szCs w:val="21"/>
              </w:rPr>
              <w:t xml:space="preserve"> 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名</w:t>
            </w:r>
          </w:p>
        </w:tc>
        <w:tc>
          <w:tcPr>
            <w:tcW w:w="821" w:type="dxa"/>
            <w:vAlign w:val="center"/>
          </w:tcPr>
          <w:p w14:paraId="1EE7E72C" w14:textId="77777777" w:rsidR="00286A7B" w:rsidRPr="001C1C1C" w:rsidRDefault="00A34A18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性别</w:t>
            </w:r>
          </w:p>
        </w:tc>
        <w:tc>
          <w:tcPr>
            <w:tcW w:w="1843" w:type="dxa"/>
            <w:vAlign w:val="center"/>
          </w:tcPr>
          <w:p w14:paraId="419C33C3" w14:textId="77777777" w:rsidR="00286A7B" w:rsidRPr="001C1C1C" w:rsidRDefault="00DA33EF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单位</w:t>
            </w:r>
          </w:p>
        </w:tc>
        <w:tc>
          <w:tcPr>
            <w:tcW w:w="992" w:type="dxa"/>
            <w:vAlign w:val="center"/>
          </w:tcPr>
          <w:p w14:paraId="207AA332" w14:textId="77777777" w:rsidR="00286A7B" w:rsidRPr="001C1C1C" w:rsidRDefault="00A34A18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专业</w:t>
            </w:r>
          </w:p>
        </w:tc>
        <w:tc>
          <w:tcPr>
            <w:tcW w:w="1276" w:type="dxa"/>
            <w:vAlign w:val="center"/>
          </w:tcPr>
          <w:p w14:paraId="1BD38976" w14:textId="77777777" w:rsidR="00286A7B" w:rsidRPr="001C1C1C" w:rsidRDefault="00A34A18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邮箱</w:t>
            </w:r>
          </w:p>
        </w:tc>
        <w:tc>
          <w:tcPr>
            <w:tcW w:w="1276" w:type="dxa"/>
            <w:vAlign w:val="center"/>
          </w:tcPr>
          <w:p w14:paraId="1D4D349C" w14:textId="77777777" w:rsidR="00286A7B" w:rsidRPr="001C1C1C" w:rsidRDefault="001C1C1C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>
              <w:rPr>
                <w:rFonts w:ascii="仿宋_GB2312" w:hint="eastAsia"/>
                <w:color w:val="000000"/>
                <w:sz w:val="21"/>
                <w:szCs w:val="21"/>
              </w:rPr>
              <w:t>手机</w:t>
            </w:r>
            <w:r w:rsidR="009B4004">
              <w:rPr>
                <w:rFonts w:ascii="仿宋_GB2312" w:hint="eastAsia"/>
                <w:color w:val="000000"/>
                <w:sz w:val="21"/>
                <w:szCs w:val="21"/>
              </w:rPr>
              <w:t>电话</w:t>
            </w:r>
          </w:p>
        </w:tc>
        <w:tc>
          <w:tcPr>
            <w:tcW w:w="1270" w:type="dxa"/>
            <w:vAlign w:val="center"/>
          </w:tcPr>
          <w:p w14:paraId="35E7F5C0" w14:textId="77777777" w:rsidR="00286A7B" w:rsidRPr="001C1C1C" w:rsidRDefault="00A34A18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团队分工</w:t>
            </w:r>
          </w:p>
        </w:tc>
      </w:tr>
      <w:tr w:rsidR="009B4004" w14:paraId="4379043A" w14:textId="77777777" w:rsidTr="009B4004">
        <w:trPr>
          <w:cantSplit/>
          <w:trHeight w:val="270"/>
          <w:jc w:val="center"/>
        </w:trPr>
        <w:tc>
          <w:tcPr>
            <w:tcW w:w="1130" w:type="dxa"/>
            <w:vMerge/>
            <w:vAlign w:val="center"/>
          </w:tcPr>
          <w:p w14:paraId="04B73436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022" w:type="dxa"/>
            <w:vAlign w:val="center"/>
          </w:tcPr>
          <w:p w14:paraId="035ABDDC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821" w:type="dxa"/>
            <w:vAlign w:val="center"/>
          </w:tcPr>
          <w:p w14:paraId="4B3243EA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62643B2D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3A3F1F04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2295A4FC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61E72ACA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0" w:type="dxa"/>
            <w:vAlign w:val="center"/>
          </w:tcPr>
          <w:p w14:paraId="7C618004" w14:textId="77777777" w:rsidR="00286A7B" w:rsidRPr="001C1C1C" w:rsidRDefault="00A34A18" w:rsidP="000E4D02">
            <w:pPr>
              <w:spacing w:after="0"/>
              <w:jc w:val="center"/>
              <w:rPr>
                <w:rFonts w:ascii="仿宋_GB2312"/>
                <w:b/>
                <w:color w:val="FF0000"/>
                <w:sz w:val="21"/>
                <w:szCs w:val="21"/>
              </w:rPr>
            </w:pPr>
            <w:r w:rsidRPr="001C1C1C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队长</w:t>
            </w:r>
          </w:p>
        </w:tc>
      </w:tr>
      <w:tr w:rsidR="009B4004" w14:paraId="072EBE57" w14:textId="77777777" w:rsidTr="009B4004">
        <w:trPr>
          <w:cantSplit/>
          <w:trHeight w:val="240"/>
          <w:jc w:val="center"/>
        </w:trPr>
        <w:tc>
          <w:tcPr>
            <w:tcW w:w="1130" w:type="dxa"/>
            <w:vMerge/>
            <w:vAlign w:val="center"/>
          </w:tcPr>
          <w:p w14:paraId="14A3F8C5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022" w:type="dxa"/>
            <w:vAlign w:val="center"/>
          </w:tcPr>
          <w:p w14:paraId="718B4CEB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821" w:type="dxa"/>
            <w:vAlign w:val="center"/>
          </w:tcPr>
          <w:p w14:paraId="0812CBC9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54208D99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FE50D88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1450A47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20A8009D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0" w:type="dxa"/>
            <w:vAlign w:val="center"/>
          </w:tcPr>
          <w:p w14:paraId="682C5110" w14:textId="77777777" w:rsidR="00286A7B" w:rsidRPr="001C1C1C" w:rsidRDefault="001C1C1C" w:rsidP="000E4D02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Times New Roman" w:eastAsia="宋体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队员</w:t>
            </w:r>
          </w:p>
        </w:tc>
      </w:tr>
      <w:tr w:rsidR="009B4004" w14:paraId="1311EAD3" w14:textId="77777777" w:rsidTr="009B4004">
        <w:trPr>
          <w:cantSplit/>
          <w:trHeight w:val="125"/>
          <w:jc w:val="center"/>
        </w:trPr>
        <w:tc>
          <w:tcPr>
            <w:tcW w:w="1130" w:type="dxa"/>
            <w:vMerge/>
            <w:vAlign w:val="center"/>
          </w:tcPr>
          <w:p w14:paraId="2748B5D2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022" w:type="dxa"/>
            <w:vAlign w:val="center"/>
          </w:tcPr>
          <w:p w14:paraId="2B740531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821" w:type="dxa"/>
            <w:vAlign w:val="center"/>
          </w:tcPr>
          <w:p w14:paraId="1CF802B8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18CFF1E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49241D88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098DB929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D0509B4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0" w:type="dxa"/>
            <w:vAlign w:val="center"/>
          </w:tcPr>
          <w:p w14:paraId="6551ED85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</w:tr>
      <w:tr w:rsidR="009B4004" w14:paraId="2005EE68" w14:textId="77777777" w:rsidTr="009B4004">
        <w:trPr>
          <w:cantSplit/>
          <w:trHeight w:val="451"/>
          <w:jc w:val="center"/>
        </w:trPr>
        <w:tc>
          <w:tcPr>
            <w:tcW w:w="1130" w:type="dxa"/>
            <w:vMerge/>
            <w:vAlign w:val="center"/>
          </w:tcPr>
          <w:p w14:paraId="316A5C85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022" w:type="dxa"/>
            <w:vAlign w:val="center"/>
          </w:tcPr>
          <w:p w14:paraId="586C392D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821" w:type="dxa"/>
            <w:vAlign w:val="center"/>
          </w:tcPr>
          <w:p w14:paraId="4ADA4B8A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3390BEF5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2FA7DF7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6EBF5913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3DC920C5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0" w:type="dxa"/>
            <w:vAlign w:val="center"/>
          </w:tcPr>
          <w:p w14:paraId="67FAEA93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</w:tr>
      <w:tr w:rsidR="009B4004" w14:paraId="2F031CC9" w14:textId="77777777" w:rsidTr="009B4004">
        <w:trPr>
          <w:cantSplit/>
          <w:trHeight w:val="468"/>
          <w:jc w:val="center"/>
        </w:trPr>
        <w:tc>
          <w:tcPr>
            <w:tcW w:w="1130" w:type="dxa"/>
            <w:vMerge/>
            <w:vAlign w:val="center"/>
          </w:tcPr>
          <w:p w14:paraId="1E97DFEE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022" w:type="dxa"/>
          </w:tcPr>
          <w:p w14:paraId="43766043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821" w:type="dxa"/>
            <w:vAlign w:val="center"/>
          </w:tcPr>
          <w:p w14:paraId="2F57CA06" w14:textId="77777777" w:rsidR="00286A7B" w:rsidRPr="001C1C1C" w:rsidRDefault="00286A7B" w:rsidP="000E4D02">
            <w:pPr>
              <w:spacing w:after="0" w:line="380" w:lineRule="exact"/>
              <w:ind w:firstLineChars="50" w:firstLine="105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55EE204B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2B59CE77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2F527051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08AB990A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0" w:type="dxa"/>
            <w:vAlign w:val="center"/>
          </w:tcPr>
          <w:p w14:paraId="3A1ABE4B" w14:textId="77777777" w:rsidR="00286A7B" w:rsidRPr="001C1C1C" w:rsidRDefault="00286A7B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</w:tr>
      <w:tr w:rsidR="009B4004" w14:paraId="62EB7D84" w14:textId="77777777" w:rsidTr="009B4004">
        <w:trPr>
          <w:cantSplit/>
          <w:trHeight w:val="563"/>
          <w:jc w:val="center"/>
        </w:trPr>
        <w:tc>
          <w:tcPr>
            <w:tcW w:w="1130" w:type="dxa"/>
            <w:vMerge w:val="restart"/>
            <w:vAlign w:val="center"/>
          </w:tcPr>
          <w:p w14:paraId="2574272F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 w:eastAsia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指导教师（不超过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2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人）</w:t>
            </w:r>
          </w:p>
        </w:tc>
        <w:tc>
          <w:tcPr>
            <w:tcW w:w="1022" w:type="dxa"/>
            <w:vAlign w:val="center"/>
          </w:tcPr>
          <w:p w14:paraId="740FF995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姓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 xml:space="preserve"> </w:t>
            </w: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名</w:t>
            </w:r>
          </w:p>
        </w:tc>
        <w:tc>
          <w:tcPr>
            <w:tcW w:w="821" w:type="dxa"/>
            <w:vAlign w:val="center"/>
          </w:tcPr>
          <w:p w14:paraId="23E6BC39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性别</w:t>
            </w:r>
          </w:p>
        </w:tc>
        <w:tc>
          <w:tcPr>
            <w:tcW w:w="1843" w:type="dxa"/>
            <w:vAlign w:val="center"/>
          </w:tcPr>
          <w:p w14:paraId="65CF8A2E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单位</w:t>
            </w:r>
          </w:p>
        </w:tc>
        <w:tc>
          <w:tcPr>
            <w:tcW w:w="992" w:type="dxa"/>
            <w:vAlign w:val="center"/>
          </w:tcPr>
          <w:p w14:paraId="65F4FEBE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职称</w:t>
            </w:r>
          </w:p>
        </w:tc>
        <w:tc>
          <w:tcPr>
            <w:tcW w:w="1276" w:type="dxa"/>
            <w:vAlign w:val="center"/>
          </w:tcPr>
          <w:p w14:paraId="02DDBEC8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邮箱</w:t>
            </w:r>
          </w:p>
        </w:tc>
        <w:tc>
          <w:tcPr>
            <w:tcW w:w="1276" w:type="dxa"/>
            <w:vAlign w:val="center"/>
          </w:tcPr>
          <w:p w14:paraId="0FECA685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>
              <w:rPr>
                <w:rFonts w:ascii="仿宋_GB2312"/>
                <w:color w:val="000000"/>
                <w:sz w:val="21"/>
                <w:szCs w:val="21"/>
              </w:rPr>
              <w:t>手机电话</w:t>
            </w:r>
          </w:p>
        </w:tc>
        <w:tc>
          <w:tcPr>
            <w:tcW w:w="1270" w:type="dxa"/>
            <w:vAlign w:val="center"/>
          </w:tcPr>
          <w:p w14:paraId="04BD0813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1C1C1C">
              <w:rPr>
                <w:rFonts w:ascii="仿宋_GB2312" w:hint="eastAsia"/>
                <w:color w:val="000000"/>
                <w:sz w:val="21"/>
                <w:szCs w:val="21"/>
              </w:rPr>
              <w:t>研究方向</w:t>
            </w:r>
          </w:p>
        </w:tc>
      </w:tr>
      <w:tr w:rsidR="009B4004" w14:paraId="3BEEF232" w14:textId="77777777" w:rsidTr="009B4004">
        <w:trPr>
          <w:cantSplit/>
          <w:trHeight w:val="476"/>
          <w:jc w:val="center"/>
        </w:trPr>
        <w:tc>
          <w:tcPr>
            <w:tcW w:w="1130" w:type="dxa"/>
            <w:vMerge/>
            <w:vAlign w:val="center"/>
          </w:tcPr>
          <w:p w14:paraId="7F3B2F21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022" w:type="dxa"/>
            <w:vAlign w:val="center"/>
          </w:tcPr>
          <w:p w14:paraId="1C8C00B3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821" w:type="dxa"/>
            <w:vAlign w:val="center"/>
          </w:tcPr>
          <w:p w14:paraId="4203824F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1BAADBC8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04BE3B49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0F518C5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25C3E85A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0" w:type="dxa"/>
            <w:vAlign w:val="center"/>
          </w:tcPr>
          <w:p w14:paraId="67B593AB" w14:textId="77777777" w:rsidR="009B4004" w:rsidRPr="001C1C1C" w:rsidRDefault="009B4004" w:rsidP="000E4D02">
            <w:pPr>
              <w:spacing w:after="0"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</w:tr>
      <w:tr w:rsidR="009B4004" w14:paraId="38AC77F3" w14:textId="77777777" w:rsidTr="009B4004">
        <w:trPr>
          <w:cantSplit/>
          <w:trHeight w:val="476"/>
          <w:jc w:val="center"/>
        </w:trPr>
        <w:tc>
          <w:tcPr>
            <w:tcW w:w="1130" w:type="dxa"/>
            <w:vMerge/>
            <w:vAlign w:val="center"/>
          </w:tcPr>
          <w:p w14:paraId="58CE314B" w14:textId="77777777" w:rsidR="009B4004" w:rsidRPr="001C1C1C" w:rsidRDefault="009B4004">
            <w:pPr>
              <w:spacing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022" w:type="dxa"/>
            <w:vAlign w:val="center"/>
          </w:tcPr>
          <w:p w14:paraId="7945EEDF" w14:textId="77777777" w:rsidR="009B4004" w:rsidRPr="001C1C1C" w:rsidRDefault="009B4004">
            <w:pPr>
              <w:spacing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821" w:type="dxa"/>
            <w:vAlign w:val="center"/>
          </w:tcPr>
          <w:p w14:paraId="0AE9DF0B" w14:textId="77777777" w:rsidR="009B4004" w:rsidRPr="001C1C1C" w:rsidRDefault="009B4004">
            <w:pPr>
              <w:spacing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491E708D" w14:textId="77777777" w:rsidR="009B4004" w:rsidRPr="001C1C1C" w:rsidRDefault="009B4004">
            <w:pPr>
              <w:spacing w:line="380" w:lineRule="exact"/>
              <w:jc w:val="center"/>
              <w:rPr>
                <w:rFonts w:ascii="仿宋_GB2312"/>
                <w:b/>
                <w:color w:val="FF0000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2FD0BCF9" w14:textId="77777777" w:rsidR="009B4004" w:rsidRPr="001C1C1C" w:rsidRDefault="009B4004">
            <w:pPr>
              <w:spacing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75EE5793" w14:textId="77777777" w:rsidR="009B4004" w:rsidRPr="001C1C1C" w:rsidRDefault="009B4004">
            <w:pPr>
              <w:spacing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53A2884E" w14:textId="77777777" w:rsidR="009B4004" w:rsidRPr="001C1C1C" w:rsidRDefault="009B4004">
            <w:pPr>
              <w:spacing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  <w:tc>
          <w:tcPr>
            <w:tcW w:w="1270" w:type="dxa"/>
            <w:vAlign w:val="center"/>
          </w:tcPr>
          <w:p w14:paraId="1D53F360" w14:textId="77777777" w:rsidR="009B4004" w:rsidRPr="001C1C1C" w:rsidRDefault="009B4004">
            <w:pPr>
              <w:spacing w:line="380" w:lineRule="exact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</w:tc>
      </w:tr>
      <w:tr w:rsidR="00286A7B" w14:paraId="1C77411D" w14:textId="77777777" w:rsidTr="008C532D">
        <w:trPr>
          <w:cantSplit/>
          <w:trHeight w:val="4600"/>
          <w:jc w:val="center"/>
        </w:trPr>
        <w:tc>
          <w:tcPr>
            <w:tcW w:w="1130" w:type="dxa"/>
            <w:vAlign w:val="center"/>
          </w:tcPr>
          <w:p w14:paraId="4B828975" w14:textId="77777777" w:rsidR="00286A7B" w:rsidRPr="009B4004" w:rsidRDefault="00A34A18" w:rsidP="000E4D02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作品摘要</w:t>
            </w:r>
          </w:p>
          <w:p w14:paraId="69E021B9" w14:textId="77777777" w:rsidR="00286A7B" w:rsidRPr="009B4004" w:rsidRDefault="00A34A18" w:rsidP="000E4D02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（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500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字</w:t>
            </w:r>
          </w:p>
          <w:p w14:paraId="567A9657" w14:textId="77777777" w:rsidR="00286A7B" w:rsidRPr="009B4004" w:rsidRDefault="00A34A18" w:rsidP="000E4D02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以内）</w:t>
            </w:r>
          </w:p>
        </w:tc>
        <w:tc>
          <w:tcPr>
            <w:tcW w:w="8500" w:type="dxa"/>
            <w:gridSpan w:val="7"/>
            <w:vAlign w:val="center"/>
          </w:tcPr>
          <w:p w14:paraId="37E6632B" w14:textId="77777777" w:rsidR="00286A7B" w:rsidRDefault="00286A7B" w:rsidP="001C1C1C">
            <w:pPr>
              <w:jc w:val="center"/>
              <w:rPr>
                <w:rFonts w:ascii="仿宋_GB2312"/>
                <w:color w:val="000000"/>
                <w:sz w:val="24"/>
                <w:szCs w:val="24"/>
              </w:rPr>
            </w:pPr>
          </w:p>
        </w:tc>
      </w:tr>
      <w:tr w:rsidR="00286A7B" w14:paraId="57ED77BC" w14:textId="77777777" w:rsidTr="009B4004">
        <w:trPr>
          <w:cantSplit/>
          <w:trHeight w:val="991"/>
          <w:jc w:val="center"/>
        </w:trPr>
        <w:tc>
          <w:tcPr>
            <w:tcW w:w="1130" w:type="dxa"/>
            <w:vAlign w:val="center"/>
          </w:tcPr>
          <w:p w14:paraId="2609BCDE" w14:textId="77777777" w:rsidR="00286A7B" w:rsidRPr="009B4004" w:rsidRDefault="00A34A18" w:rsidP="000E4D02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lastRenderedPageBreak/>
              <w:t>导师意见</w:t>
            </w:r>
          </w:p>
          <w:p w14:paraId="5E9F677D" w14:textId="77777777" w:rsidR="00286A7B" w:rsidRPr="008C532D" w:rsidRDefault="00A34A18" w:rsidP="000E4D02">
            <w:pPr>
              <w:spacing w:after="0"/>
              <w:jc w:val="center"/>
              <w:rPr>
                <w:rFonts w:ascii="仿宋_GB2312"/>
                <w:color w:val="000000"/>
                <w:position w:val="-10"/>
                <w:sz w:val="21"/>
                <w:szCs w:val="21"/>
              </w:rPr>
            </w:pPr>
            <w:r w:rsidRPr="008C532D">
              <w:rPr>
                <w:rFonts w:ascii="仿宋_GB2312" w:hint="eastAsia"/>
                <w:color w:val="000000"/>
                <w:position w:val="-10"/>
                <w:sz w:val="21"/>
                <w:szCs w:val="21"/>
              </w:rPr>
              <w:t>（对作品和团队协作等评价）</w:t>
            </w:r>
          </w:p>
        </w:tc>
        <w:tc>
          <w:tcPr>
            <w:tcW w:w="8500" w:type="dxa"/>
            <w:gridSpan w:val="7"/>
            <w:vAlign w:val="center"/>
          </w:tcPr>
          <w:p w14:paraId="24521442" w14:textId="77777777" w:rsidR="00286A7B" w:rsidRPr="009B4004" w:rsidRDefault="00286A7B" w:rsidP="001C1C1C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7BDFE663" w14:textId="77777777" w:rsidR="00286A7B" w:rsidRPr="009B4004" w:rsidRDefault="00286A7B" w:rsidP="001C1C1C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57966FEE" w14:textId="77777777" w:rsidR="009B4004" w:rsidRPr="009B4004" w:rsidRDefault="009B4004" w:rsidP="001C1C1C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4150E2FD" w14:textId="77777777" w:rsidR="009B4004" w:rsidRPr="009B4004" w:rsidRDefault="009B4004" w:rsidP="001C1C1C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5720E278" w14:textId="3F5EB750" w:rsidR="009B4004" w:rsidRDefault="009B4004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2FAB4F5B" w14:textId="5A1020FC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37CE55F7" w14:textId="01C4A639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702982BD" w14:textId="0389890C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4E5B49A1" w14:textId="1F248F24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58940FE6" w14:textId="4332D0C2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0F7F7307" w14:textId="276C9123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0B08AB08" w14:textId="66961809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27251213" w14:textId="54331F98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484FE901" w14:textId="3CAA9C96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7845FC6F" w14:textId="2FF21547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75270E72" w14:textId="76621A74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2C9DDBD6" w14:textId="3F0778C9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1CB17AE8" w14:textId="5FC4DF7C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1EBE83A5" w14:textId="0DCD247D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11FD9732" w14:textId="489E0D17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72690079" w14:textId="414408FC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6A197C18" w14:textId="6EBA88AC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051A142A" w14:textId="54845577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73CF97A2" w14:textId="7DF92725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5A5FBC0A" w14:textId="25BDA061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76BE6D6C" w14:textId="0278AD51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6A9DB13F" w14:textId="3EA5C044" w:rsidR="003049E8" w:rsidRDefault="003049E8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</w:p>
          <w:p w14:paraId="77CDBD47" w14:textId="77777777" w:rsidR="003049E8" w:rsidRDefault="003049E8" w:rsidP="009B4004">
            <w:pPr>
              <w:spacing w:after="0"/>
              <w:jc w:val="center"/>
              <w:rPr>
                <w:rFonts w:ascii="仿宋_GB2312" w:hint="eastAsia"/>
                <w:color w:val="000000"/>
                <w:sz w:val="21"/>
                <w:szCs w:val="21"/>
              </w:rPr>
            </w:pPr>
          </w:p>
          <w:p w14:paraId="239CF847" w14:textId="77777777" w:rsidR="009B4004" w:rsidRPr="009B4004" w:rsidRDefault="009B4004" w:rsidP="009B4004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 xml:space="preserve">                          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导师签字：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 xml:space="preserve">               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年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 xml:space="preserve">    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月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 xml:space="preserve">    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日</w:t>
            </w:r>
          </w:p>
        </w:tc>
      </w:tr>
      <w:tr w:rsidR="00286A7B" w14:paraId="3CEC2C50" w14:textId="77777777" w:rsidTr="009B4004">
        <w:trPr>
          <w:cantSplit/>
          <w:trHeight w:val="386"/>
          <w:jc w:val="center"/>
        </w:trPr>
        <w:tc>
          <w:tcPr>
            <w:tcW w:w="1130" w:type="dxa"/>
            <w:vAlign w:val="center"/>
          </w:tcPr>
          <w:p w14:paraId="4C174D20" w14:textId="77777777" w:rsidR="00DA33EF" w:rsidRPr="009B4004" w:rsidRDefault="00A34A18" w:rsidP="000E4D02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作</w:t>
            </w:r>
            <w:r w:rsidR="008C532D">
              <w:rPr>
                <w:rFonts w:ascii="仿宋_GB2312" w:hint="eastAsia"/>
                <w:color w:val="000000"/>
                <w:sz w:val="21"/>
                <w:szCs w:val="21"/>
              </w:rPr>
              <w:t xml:space="preserve">  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品</w:t>
            </w:r>
          </w:p>
          <w:p w14:paraId="34F698B2" w14:textId="77777777" w:rsidR="00286A7B" w:rsidRPr="009B4004" w:rsidRDefault="00A34A18" w:rsidP="000E4D02">
            <w:pPr>
              <w:spacing w:after="0"/>
              <w:jc w:val="center"/>
              <w:rPr>
                <w:rFonts w:ascii="仿宋_GB2312"/>
                <w:color w:val="000000"/>
                <w:sz w:val="21"/>
                <w:szCs w:val="21"/>
              </w:rPr>
            </w:pP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呈现方式</w:t>
            </w:r>
          </w:p>
        </w:tc>
        <w:tc>
          <w:tcPr>
            <w:tcW w:w="8500" w:type="dxa"/>
            <w:gridSpan w:val="7"/>
            <w:vAlign w:val="center"/>
          </w:tcPr>
          <w:p w14:paraId="734CB6DC" w14:textId="77777777" w:rsidR="00286A7B" w:rsidRPr="009B4004" w:rsidRDefault="00A34A18">
            <w:pPr>
              <w:spacing w:line="380" w:lineRule="exact"/>
              <w:rPr>
                <w:rFonts w:ascii="仿宋_GB2312"/>
                <w:color w:val="000000"/>
                <w:sz w:val="21"/>
                <w:szCs w:val="21"/>
              </w:rPr>
            </w:pP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必须提交：</w:t>
            </w:r>
            <w:r w:rsidRPr="009B4004">
              <w:rPr>
                <w:rFonts w:ascii="微软雅黑" w:hAnsi="微软雅黑" w:hint="eastAsia"/>
                <w:color w:val="000000"/>
                <w:sz w:val="21"/>
                <w:szCs w:val="21"/>
              </w:rPr>
              <w:t>□PPT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 xml:space="preserve">   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□作品报告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 xml:space="preserve">  </w:t>
            </w:r>
          </w:p>
          <w:p w14:paraId="610FF9BA" w14:textId="77777777" w:rsidR="00286A7B" w:rsidRPr="009B4004" w:rsidRDefault="00A34A18">
            <w:pPr>
              <w:spacing w:line="380" w:lineRule="exact"/>
              <w:rPr>
                <w:rFonts w:ascii="仿宋_GB2312"/>
                <w:color w:val="000000"/>
                <w:sz w:val="21"/>
                <w:szCs w:val="21"/>
              </w:rPr>
            </w:pP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其他</w:t>
            </w:r>
            <w:r w:rsidR="00DA33EF" w:rsidRPr="009B4004">
              <w:rPr>
                <w:rFonts w:ascii="仿宋_GB2312" w:hint="eastAsia"/>
                <w:color w:val="000000"/>
                <w:sz w:val="21"/>
                <w:szCs w:val="21"/>
              </w:rPr>
              <w:t>可选提交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：□模型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 xml:space="preserve">  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□动画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 xml:space="preserve"> 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□实物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 xml:space="preserve">  </w:t>
            </w:r>
            <w:r w:rsidRPr="009B4004">
              <w:rPr>
                <w:rFonts w:ascii="仿宋_GB2312" w:hint="eastAsia"/>
                <w:color w:val="000000"/>
                <w:sz w:val="21"/>
                <w:szCs w:val="21"/>
              </w:rPr>
              <w:t>□其他</w:t>
            </w:r>
          </w:p>
        </w:tc>
      </w:tr>
    </w:tbl>
    <w:p w14:paraId="4B6CC770" w14:textId="77777777" w:rsidR="00286A7B" w:rsidRDefault="00286A7B">
      <w:pPr>
        <w:adjustRightInd/>
        <w:snapToGrid/>
        <w:spacing w:after="0"/>
        <w:rPr>
          <w:rFonts w:ascii="Times New Roman" w:eastAsia="宋体" w:hAnsi="Times New Roman" w:cs="Times New Roman"/>
          <w:sz w:val="21"/>
          <w:szCs w:val="21"/>
        </w:rPr>
      </w:pPr>
    </w:p>
    <w:sectPr w:rsidR="00286A7B" w:rsidSect="008C532D">
      <w:headerReference w:type="default" r:id="rId7"/>
      <w:pgSz w:w="11906" w:h="16838"/>
      <w:pgMar w:top="1701" w:right="1134" w:bottom="1418" w:left="1134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78CB6" w14:textId="77777777" w:rsidR="000D6CCA" w:rsidRDefault="000D6CCA">
      <w:pPr>
        <w:spacing w:after="0"/>
      </w:pPr>
      <w:r>
        <w:separator/>
      </w:r>
    </w:p>
  </w:endnote>
  <w:endnote w:type="continuationSeparator" w:id="0">
    <w:p w14:paraId="0778B257" w14:textId="77777777" w:rsidR="000D6CCA" w:rsidRDefault="000D6C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358DD" w14:textId="77777777" w:rsidR="000D6CCA" w:rsidRDefault="000D6CCA">
      <w:pPr>
        <w:spacing w:after="0"/>
      </w:pPr>
      <w:r>
        <w:separator/>
      </w:r>
    </w:p>
  </w:footnote>
  <w:footnote w:type="continuationSeparator" w:id="0">
    <w:p w14:paraId="7AE28D09" w14:textId="77777777" w:rsidR="000D6CCA" w:rsidRDefault="000D6CC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692EF" w14:textId="77777777" w:rsidR="00286A7B" w:rsidRDefault="00A34A18">
    <w:pPr>
      <w:pStyle w:val="a5"/>
      <w:tabs>
        <w:tab w:val="clear" w:pos="4153"/>
        <w:tab w:val="left" w:pos="7071"/>
      </w:tabs>
      <w:jc w:val="left"/>
    </w:pPr>
    <w:r>
      <w:rPr>
        <w:rFonts w:eastAsia="宋体" w:hint="eastAsia"/>
        <w:noProof/>
      </w:rPr>
      <w:drawing>
        <wp:anchor distT="0" distB="0" distL="114300" distR="114300" simplePos="0" relativeHeight="251659264" behindDoc="0" locked="0" layoutInCell="1" allowOverlap="1" wp14:anchorId="5FD45A61" wp14:editId="709C3691">
          <wp:simplePos x="0" y="0"/>
          <wp:positionH relativeFrom="column">
            <wp:posOffset>2129155</wp:posOffset>
          </wp:positionH>
          <wp:positionV relativeFrom="paragraph">
            <wp:posOffset>52070</wp:posOffset>
          </wp:positionV>
          <wp:extent cx="659130" cy="640080"/>
          <wp:effectExtent l="0" t="0" r="7620" b="7620"/>
          <wp:wrapNone/>
          <wp:docPr id="2" name="图片 1" descr="C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 descr="CSA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913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eastAsia="宋体" w:hint="eastAsia"/>
        <w:noProof/>
      </w:rPr>
      <w:drawing>
        <wp:inline distT="0" distB="0" distL="114300" distR="114300" wp14:anchorId="33E65821" wp14:editId="26CFC2C8">
          <wp:extent cx="2324100" cy="714375"/>
          <wp:effectExtent l="0" t="0" r="0" b="0"/>
          <wp:docPr id="1" name="图片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logo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3241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eastAsia="宋体" w:hint="eastAsia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jUzNTQ2NzcxMjVV0lEKTi0uzszPAykwqQUAhLzwkiwAAAA="/>
  </w:docVars>
  <w:rsids>
    <w:rsidRoot w:val="00D31D50"/>
    <w:rsid w:val="00046401"/>
    <w:rsid w:val="000710FF"/>
    <w:rsid w:val="00094879"/>
    <w:rsid w:val="000B1FCF"/>
    <w:rsid w:val="000D6CCA"/>
    <w:rsid w:val="000E4D02"/>
    <w:rsid w:val="000F41FC"/>
    <w:rsid w:val="000F7E71"/>
    <w:rsid w:val="00104BC0"/>
    <w:rsid w:val="00131149"/>
    <w:rsid w:val="001B67A2"/>
    <w:rsid w:val="001C1C1C"/>
    <w:rsid w:val="001C6FD5"/>
    <w:rsid w:val="00210100"/>
    <w:rsid w:val="0022646F"/>
    <w:rsid w:val="00270FE7"/>
    <w:rsid w:val="00286A7B"/>
    <w:rsid w:val="0030406C"/>
    <w:rsid w:val="003049E8"/>
    <w:rsid w:val="00323B43"/>
    <w:rsid w:val="0033184E"/>
    <w:rsid w:val="0035408B"/>
    <w:rsid w:val="003D37D8"/>
    <w:rsid w:val="00426133"/>
    <w:rsid w:val="004358AB"/>
    <w:rsid w:val="004431F2"/>
    <w:rsid w:val="00473C8D"/>
    <w:rsid w:val="00493D33"/>
    <w:rsid w:val="004F0E23"/>
    <w:rsid w:val="004F14A7"/>
    <w:rsid w:val="00501B9E"/>
    <w:rsid w:val="00512BCE"/>
    <w:rsid w:val="00576050"/>
    <w:rsid w:val="00581BB5"/>
    <w:rsid w:val="005A26B7"/>
    <w:rsid w:val="005B4E7F"/>
    <w:rsid w:val="005B7A1D"/>
    <w:rsid w:val="005E537F"/>
    <w:rsid w:val="00630C6E"/>
    <w:rsid w:val="006714E9"/>
    <w:rsid w:val="006A0F1C"/>
    <w:rsid w:val="00711899"/>
    <w:rsid w:val="007249B1"/>
    <w:rsid w:val="00764469"/>
    <w:rsid w:val="007C1F26"/>
    <w:rsid w:val="008B7726"/>
    <w:rsid w:val="008C532D"/>
    <w:rsid w:val="008D46C7"/>
    <w:rsid w:val="009863D5"/>
    <w:rsid w:val="009A2B71"/>
    <w:rsid w:val="009B4004"/>
    <w:rsid w:val="009C788C"/>
    <w:rsid w:val="009E6F7D"/>
    <w:rsid w:val="00A34A18"/>
    <w:rsid w:val="00A458BF"/>
    <w:rsid w:val="00A5515F"/>
    <w:rsid w:val="00A72573"/>
    <w:rsid w:val="00AF609A"/>
    <w:rsid w:val="00B037BC"/>
    <w:rsid w:val="00B2098A"/>
    <w:rsid w:val="00BC3954"/>
    <w:rsid w:val="00BF3E4E"/>
    <w:rsid w:val="00C119E3"/>
    <w:rsid w:val="00C63DE7"/>
    <w:rsid w:val="00C773AC"/>
    <w:rsid w:val="00C7767A"/>
    <w:rsid w:val="00CD1254"/>
    <w:rsid w:val="00D15BB6"/>
    <w:rsid w:val="00D31D50"/>
    <w:rsid w:val="00D3201A"/>
    <w:rsid w:val="00D5551B"/>
    <w:rsid w:val="00D63FF0"/>
    <w:rsid w:val="00D649D5"/>
    <w:rsid w:val="00DA33EF"/>
    <w:rsid w:val="00DB2CF9"/>
    <w:rsid w:val="00DB5F78"/>
    <w:rsid w:val="00DE4F90"/>
    <w:rsid w:val="00E16F88"/>
    <w:rsid w:val="00E53B4D"/>
    <w:rsid w:val="00EA4D82"/>
    <w:rsid w:val="00EA64F7"/>
    <w:rsid w:val="00ED703A"/>
    <w:rsid w:val="00ED7192"/>
    <w:rsid w:val="00F436E5"/>
    <w:rsid w:val="00F62312"/>
    <w:rsid w:val="00F82D36"/>
    <w:rsid w:val="00F90819"/>
    <w:rsid w:val="00FD5C63"/>
    <w:rsid w:val="035247A9"/>
    <w:rsid w:val="0FB01386"/>
    <w:rsid w:val="1F3A38C3"/>
    <w:rsid w:val="364C1BC9"/>
    <w:rsid w:val="51211667"/>
    <w:rsid w:val="56505C7B"/>
    <w:rsid w:val="6560051D"/>
    <w:rsid w:val="7D4F1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DB07DB"/>
  <w15:docId w15:val="{DF7FCDAB-21BF-4EED-9850-EB1F4CBAC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adjustRightInd w:val="0"/>
      <w:snapToGrid w:val="0"/>
      <w:spacing w:after="200"/>
    </w:pPr>
    <w:rPr>
      <w:rFonts w:ascii="Tahoma" w:eastAsia="微软雅黑" w:hAnsi="Tahoma" w:cstheme="minorBidi"/>
      <w:sz w:val="22"/>
      <w:szCs w:val="2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adjustRightInd/>
      <w:snapToGrid/>
      <w:spacing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CA" w:eastAsia="en-US"/>
    </w:rPr>
  </w:style>
  <w:style w:type="paragraph" w:styleId="HTML">
    <w:name w:val="HTML Preformatted"/>
    <w:basedOn w:val="a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Times New Roman" w:hint="eastAsia"/>
      <w:sz w:val="24"/>
      <w:szCs w:val="24"/>
    </w:rPr>
  </w:style>
  <w:style w:type="character" w:styleId="a9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rFonts w:ascii="Tahoma" w:hAnsi="Tahoma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Tahoma" w:hAnsi="Tahoma"/>
      <w:sz w:val="18"/>
      <w:szCs w:val="18"/>
    </w:rPr>
  </w:style>
  <w:style w:type="paragraph" w:styleId="aa">
    <w:name w:val="List Paragraph"/>
    <w:basedOn w:val="a"/>
    <w:uiPriority w:val="34"/>
    <w:qFormat/>
    <w:pPr>
      <w:ind w:left="720"/>
      <w:contextualSpacing/>
    </w:pPr>
  </w:style>
  <w:style w:type="paragraph" w:styleId="ab">
    <w:name w:val="No Spacing"/>
    <w:link w:val="ac"/>
    <w:uiPriority w:val="1"/>
    <w:qFormat/>
    <w:rPr>
      <w:rFonts w:asciiTheme="minorHAnsi" w:eastAsiaTheme="minorEastAsia" w:hAnsiTheme="minorHAnsi" w:cstheme="minorBidi"/>
      <w:sz w:val="22"/>
      <w:szCs w:val="22"/>
      <w:lang w:val="en-CA" w:eastAsia="en-US"/>
    </w:rPr>
  </w:style>
  <w:style w:type="character" w:customStyle="1" w:styleId="a8">
    <w:name w:val="副标题 字符"/>
    <w:basedOn w:val="a0"/>
    <w:link w:val="a7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CA" w:eastAsia="en-US"/>
    </w:rPr>
  </w:style>
  <w:style w:type="character" w:customStyle="1" w:styleId="ac">
    <w:name w:val="无间隔 字符"/>
    <w:basedOn w:val="a0"/>
    <w:link w:val="ab"/>
    <w:uiPriority w:val="1"/>
    <w:qFormat/>
    <w:rPr>
      <w:rFonts w:asciiTheme="minorHAnsi" w:eastAsiaTheme="minorEastAsia" w:hAnsiTheme="minorHAnsi" w:cstheme="minorBidi"/>
      <w:sz w:val="22"/>
      <w:szCs w:val="22"/>
      <w:lang w:val="en-CA" w:eastAsia="en-US"/>
    </w:rPr>
  </w:style>
  <w:style w:type="paragraph" w:styleId="ad">
    <w:name w:val="Balloon Text"/>
    <w:basedOn w:val="a"/>
    <w:link w:val="ae"/>
    <w:uiPriority w:val="99"/>
    <w:semiHidden/>
    <w:unhideWhenUsed/>
    <w:rsid w:val="00DE4F90"/>
    <w:pPr>
      <w:spacing w:after="0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DE4F90"/>
    <w:rPr>
      <w:rFonts w:ascii="Tahoma" w:eastAsia="微软雅黑" w:hAnsi="Tahoma" w:cstheme="min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01</Words>
  <Characters>1147</Characters>
  <Application>Microsoft Office Word</Application>
  <DocSecurity>0</DocSecurity>
  <Lines>9</Lines>
  <Paragraphs>2</Paragraphs>
  <ScaleCrop>false</ScaleCrop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wang bin</cp:lastModifiedBy>
  <cp:revision>2</cp:revision>
  <dcterms:created xsi:type="dcterms:W3CDTF">2021-08-27T01:41:00Z</dcterms:created>
  <dcterms:modified xsi:type="dcterms:W3CDTF">2021-08-27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55E8D37D03CD44C9ADE7ACD9B54A3DF4</vt:lpwstr>
  </property>
</Properties>
</file>